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4779B4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71.5pt;margin-top:4.45pt;width:78.4pt;height:78.4pt;z-index:-251658752;mso-position-horizontal-relative:text;mso-position-vertical-relative:text;mso-width-relative:page;mso-height-relative:page">
            <v:imagedata r:id="rId8" o:title="futur-idiomes"/>
          </v:shape>
        </w:pict>
      </w:r>
    </w:p>
    <w:p w:rsidR="00105484" w:rsidRPr="00092692" w:rsidRDefault="00072959" w:rsidP="00B44288">
      <w:pPr>
        <w:jc w:val="center"/>
        <w:rPr>
          <w:b/>
          <w:sz w:val="40"/>
          <w:szCs w:val="40"/>
        </w:rPr>
      </w:pPr>
      <w:r w:rsidRPr="00092692">
        <w:rPr>
          <w:b/>
          <w:sz w:val="40"/>
          <w:szCs w:val="40"/>
        </w:rPr>
        <w:t xml:space="preserve">English </w:t>
      </w:r>
      <w:proofErr w:type="spellStart"/>
      <w:r w:rsidRPr="00092692">
        <w:rPr>
          <w:b/>
          <w:sz w:val="40"/>
          <w:szCs w:val="40"/>
        </w:rPr>
        <w:t>Language</w:t>
      </w:r>
      <w:proofErr w:type="spellEnd"/>
      <w:r w:rsidRPr="00092692">
        <w:rPr>
          <w:b/>
          <w:sz w:val="40"/>
          <w:szCs w:val="40"/>
        </w:rPr>
        <w:t xml:space="preserve"> </w:t>
      </w:r>
      <w:proofErr w:type="spellStart"/>
      <w:r w:rsidRPr="00092692">
        <w:rPr>
          <w:b/>
          <w:sz w:val="40"/>
          <w:szCs w:val="40"/>
        </w:rPr>
        <w:t>Report</w:t>
      </w:r>
      <w:proofErr w:type="spellEnd"/>
      <w:r w:rsidRPr="00092692">
        <w:rPr>
          <w:b/>
          <w:sz w:val="40"/>
          <w:szCs w:val="40"/>
        </w:rPr>
        <w:t xml:space="preserve"> </w:t>
      </w:r>
      <w:proofErr w:type="spellStart"/>
      <w:r w:rsidRPr="00092692">
        <w:rPr>
          <w:b/>
          <w:sz w:val="40"/>
          <w:szCs w:val="40"/>
        </w:rPr>
        <w:t>C</w:t>
      </w:r>
      <w:r w:rsidR="00F15B54" w:rsidRPr="00092692">
        <w:rPr>
          <w:b/>
          <w:sz w:val="40"/>
          <w:szCs w:val="40"/>
        </w:rPr>
        <w:t>ard</w:t>
      </w:r>
      <w:proofErr w:type="spellEnd"/>
    </w:p>
    <w:p w:rsidR="00105484" w:rsidRPr="00092692" w:rsidRDefault="00537B29">
      <w:pPr>
        <w:rPr>
          <w:b/>
        </w:rPr>
      </w:pPr>
      <w:r>
        <w:rPr>
          <w:b/>
        </w:rPr>
        <w:t>Alumno:</w:t>
      </w:r>
      <w:r>
        <w:rPr>
          <w:b/>
        </w:rPr>
        <w:tab/>
      </w:r>
      <w:r w:rsidR="005B13CF" w:rsidRPr="00092692">
        <w:t>{{</w:t>
      </w:r>
      <w:r w:rsidR="006A718E" w:rsidRPr="00092692">
        <w:t>STUDENT</w:t>
      </w:r>
      <w:r w:rsidR="005B13CF" w:rsidRPr="00092692">
        <w:t>}}</w:t>
      </w:r>
    </w:p>
    <w:p w:rsidR="00105484" w:rsidRPr="00092692" w:rsidRDefault="00F15B54">
      <w:pPr>
        <w:rPr>
          <w:b/>
        </w:rPr>
      </w:pPr>
      <w:r w:rsidRPr="00092692">
        <w:rPr>
          <w:b/>
        </w:rPr>
        <w:t>Nivel:</w:t>
      </w:r>
      <w:r w:rsidR="00092692">
        <w:rPr>
          <w:b/>
        </w:rPr>
        <w:tab/>
      </w:r>
      <w:r w:rsidR="00092692">
        <w:rPr>
          <w:b/>
        </w:rPr>
        <w:tab/>
      </w:r>
      <w:r w:rsidR="005B13CF" w:rsidRPr="00092692">
        <w:t>{{</w:t>
      </w:r>
      <w:r w:rsidR="006A718E" w:rsidRPr="00092692">
        <w:t>LEVEL</w:t>
      </w:r>
      <w:r w:rsidR="005B13CF" w:rsidRPr="00092692">
        <w:t>}}</w:t>
      </w:r>
    </w:p>
    <w:p w:rsidR="00105484" w:rsidRPr="00EB4105" w:rsidRDefault="00F15B54">
      <w:pPr>
        <w:rPr>
          <w:b/>
        </w:rPr>
      </w:pPr>
      <w:r w:rsidRPr="00EB4105">
        <w:rPr>
          <w:b/>
        </w:rPr>
        <w:t xml:space="preserve">Profesor: </w:t>
      </w:r>
      <w:r w:rsidR="00092692">
        <w:rPr>
          <w:b/>
        </w:rPr>
        <w:tab/>
      </w:r>
      <w:r w:rsidR="005B13CF" w:rsidRPr="00EB4105">
        <w:t>{{</w:t>
      </w:r>
      <w:r w:rsidR="006A718E" w:rsidRPr="00EB4105">
        <w:t>TEACHER</w:t>
      </w:r>
      <w:r w:rsidR="005B13CF" w:rsidRPr="00EB4105">
        <w:t>}}</w:t>
      </w:r>
    </w:p>
    <w:p w:rsidR="00105484" w:rsidRPr="00EB4105" w:rsidRDefault="005B13CF">
      <w:pPr>
        <w:rPr>
          <w:b/>
        </w:rPr>
      </w:pPr>
      <w:r w:rsidRPr="00EB4105">
        <w:rPr>
          <w:b/>
        </w:rPr>
        <w:t xml:space="preserve">Periodo: </w:t>
      </w:r>
      <w:r w:rsidR="00092692">
        <w:rPr>
          <w:b/>
        </w:rPr>
        <w:tab/>
      </w:r>
      <w:r w:rsidRPr="00EB4105">
        <w:t>{{</w:t>
      </w:r>
      <w:r w:rsidR="006A718E" w:rsidRPr="00EB4105">
        <w:t>PERIOD</w:t>
      </w:r>
      <w:r w:rsidRPr="00EB4105"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>{{ASISTENCIA}}</w:t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bookmarkStart w:id="0" w:name="_GoBack"/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bookmarkEnd w:id="0"/>
      <w:r w:rsidR="00F7377E" w:rsidRPr="00EB4105">
        <w:rPr>
          <w:bCs/>
        </w:rPr>
        <w:t>_</w:t>
      </w:r>
      <w:r w:rsidRPr="00EB4105">
        <w:rPr>
          <w:bCs/>
        </w:rPr>
        <w:t>{{ASIMILACION}}</w:t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APRENDIZAJE}}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>_{{PARTICIPACION}}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COMPORTAMIENTO}}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>_{{PROGRESO}}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</w:t>
      </w:r>
      <w:proofErr w:type="gramStart"/>
      <w:r w:rsidR="001F5D4A" w:rsidRPr="005A7F10">
        <w:rPr>
          <w:b/>
          <w:bCs/>
          <w:u w:val="single"/>
        </w:rPr>
        <w:t>PRUEBA</w:t>
      </w:r>
      <w:r w:rsidR="002E5511" w:rsidRPr="005A7F10">
        <w:rPr>
          <w:b/>
          <w:bCs/>
          <w:u w:val="single"/>
        </w:rPr>
        <w:t xml:space="preserve"> </w:t>
      </w:r>
      <w:r w:rsidR="00897DE0">
        <w:rPr>
          <w:b/>
          <w:bCs/>
          <w:u w:val="single"/>
        </w:rPr>
        <w:t>}</w:t>
      </w:r>
      <w:proofErr w:type="gramEnd"/>
      <w:r w:rsidR="00897DE0">
        <w:rPr>
          <w:b/>
          <w:bCs/>
          <w:u w:val="single"/>
        </w:rPr>
        <w:t>}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>{{LISTENING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>{{READING_USE_LANGUAGE}}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>{{WRITING}}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>{{SPEAKING}}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EB4105">
        <w:rPr>
          <w:bCs/>
        </w:rPr>
        <w:t>{{TOTAL}}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>{{COMENTARIO}}</w:t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{{DESPEDIDA}}</w:t>
      </w:r>
    </w:p>
    <w:sectPr w:rsidR="008A2065" w:rsidRPr="00622E65" w:rsidSect="00706887">
      <w:headerReference w:type="default" r:id="rId9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79B4" w:rsidRDefault="004779B4">
      <w:pPr>
        <w:spacing w:after="0" w:line="240" w:lineRule="auto"/>
      </w:pPr>
      <w:r>
        <w:separator/>
      </w:r>
    </w:p>
  </w:endnote>
  <w:endnote w:type="continuationSeparator" w:id="0">
    <w:p w:rsidR="004779B4" w:rsidRDefault="00477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79B4" w:rsidRDefault="004779B4">
      <w:pPr>
        <w:spacing w:after="0" w:line="240" w:lineRule="auto"/>
      </w:pPr>
      <w:r>
        <w:separator/>
      </w:r>
    </w:p>
  </w:footnote>
  <w:footnote w:type="continuationSeparator" w:id="0">
    <w:p w:rsidR="004779B4" w:rsidRDefault="00477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qwUAW2w3My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0601C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0</cp:revision>
  <cp:lastPrinted>2015-10-03T07:51:00Z</cp:lastPrinted>
  <dcterms:created xsi:type="dcterms:W3CDTF">2021-06-16T13:18:00Z</dcterms:created>
  <dcterms:modified xsi:type="dcterms:W3CDTF">2022-11-04T09:07:00Z</dcterms:modified>
</cp:coreProperties>
</file>